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13788" w14:textId="77777777" w:rsidR="00B11E7B" w:rsidRDefault="00B11E7B">
      <w:pPr>
        <w:rPr>
          <w:sz w:val="24"/>
          <w:szCs w:val="24"/>
        </w:rPr>
      </w:pPr>
      <w:r w:rsidRPr="00B11E7B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0BF4BB6" wp14:editId="55C86F11">
            <wp:simplePos x="0" y="0"/>
            <wp:positionH relativeFrom="page">
              <wp:posOffset>996527</wp:posOffset>
            </wp:positionH>
            <wp:positionV relativeFrom="paragraph">
              <wp:posOffset>-855345</wp:posOffset>
            </wp:positionV>
            <wp:extent cx="1845733" cy="1038225"/>
            <wp:effectExtent l="0" t="0" r="2540" b="0"/>
            <wp:wrapNone/>
            <wp:docPr id="1" name="Picture 1" descr="Image result for ANSONIA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NSONIA SE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320" cy="1040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76C26A9" w14:textId="77777777" w:rsidR="00B11E7B" w:rsidRPr="000669B5" w:rsidRDefault="00B11E7B" w:rsidP="00B11E7B">
      <w:pPr>
        <w:tabs>
          <w:tab w:val="left" w:pos="3090"/>
        </w:tabs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ab/>
      </w:r>
    </w:p>
    <w:p w14:paraId="7B13FB74" w14:textId="51D93956" w:rsidR="009A1539" w:rsidRPr="000669B5" w:rsidRDefault="00AE7A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22, 2022</w:t>
      </w:r>
    </w:p>
    <w:p w14:paraId="48A29E15" w14:textId="77777777" w:rsidR="002E6005" w:rsidRPr="000669B5" w:rsidRDefault="002E6005">
      <w:pPr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>TO:</w:t>
      </w:r>
      <w:r w:rsidRPr="000669B5">
        <w:rPr>
          <w:rFonts w:ascii="Times New Roman" w:hAnsi="Times New Roman" w:cs="Times New Roman"/>
          <w:sz w:val="24"/>
          <w:szCs w:val="24"/>
        </w:rPr>
        <w:tab/>
      </w:r>
      <w:r w:rsidRPr="000669B5">
        <w:rPr>
          <w:rFonts w:ascii="Times New Roman" w:hAnsi="Times New Roman" w:cs="Times New Roman"/>
          <w:sz w:val="24"/>
          <w:szCs w:val="24"/>
        </w:rPr>
        <w:tab/>
        <w:t>Recruitment Sources</w:t>
      </w:r>
    </w:p>
    <w:p w14:paraId="219758BB" w14:textId="3B1C7062" w:rsidR="002E6005" w:rsidRPr="000669B5" w:rsidRDefault="000669B5" w:rsidP="002E60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 w:rsidR="002E6005" w:rsidRPr="000669B5">
        <w:rPr>
          <w:rFonts w:ascii="Times New Roman" w:hAnsi="Times New Roman" w:cs="Times New Roman"/>
          <w:sz w:val="24"/>
          <w:szCs w:val="24"/>
        </w:rPr>
        <w:t>John P. Marini</w:t>
      </w:r>
    </w:p>
    <w:p w14:paraId="4633D440" w14:textId="77777777" w:rsidR="002E6005" w:rsidRPr="000669B5" w:rsidRDefault="002E6005" w:rsidP="002E60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ab/>
      </w:r>
      <w:r w:rsidRPr="000669B5">
        <w:rPr>
          <w:rFonts w:ascii="Times New Roman" w:hAnsi="Times New Roman" w:cs="Times New Roman"/>
          <w:sz w:val="24"/>
          <w:szCs w:val="24"/>
        </w:rPr>
        <w:tab/>
        <w:t>Corporation Counsel</w:t>
      </w:r>
    </w:p>
    <w:p w14:paraId="4D627EAE" w14:textId="77777777" w:rsidR="002E6005" w:rsidRPr="000669B5" w:rsidRDefault="002E6005" w:rsidP="002E600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A2B479" w14:textId="77777777" w:rsidR="002E6005" w:rsidRPr="000669B5" w:rsidRDefault="002E6005">
      <w:pPr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SUBJECT:</w:t>
      </w:r>
      <w:r w:rsidRPr="000669B5">
        <w:rPr>
          <w:rFonts w:ascii="Times New Roman" w:hAnsi="Times New Roman" w:cs="Times New Roman"/>
          <w:b/>
          <w:sz w:val="24"/>
          <w:szCs w:val="24"/>
        </w:rPr>
        <w:tab/>
        <w:t>EMPLOYMENT OPPORTUNITIES</w:t>
      </w:r>
    </w:p>
    <w:p w14:paraId="3AF268F0" w14:textId="77777777" w:rsidR="002E6005" w:rsidRPr="000669B5" w:rsidRDefault="002E6005" w:rsidP="002E600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669B5">
        <w:rPr>
          <w:rFonts w:ascii="Times New Roman" w:hAnsi="Times New Roman" w:cs="Times New Roman"/>
          <w:b/>
          <w:sz w:val="24"/>
          <w:szCs w:val="24"/>
          <w:u w:val="single"/>
        </w:rPr>
        <w:t>PLEASE POST</w:t>
      </w:r>
    </w:p>
    <w:p w14:paraId="00B09702" w14:textId="77777777" w:rsidR="002E6005" w:rsidRPr="000669B5" w:rsidRDefault="002E6005" w:rsidP="00B11E7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>THE CITY OF ANSONIA</w:t>
      </w:r>
    </w:p>
    <w:p w14:paraId="119DD6B6" w14:textId="77777777" w:rsidR="002E6005" w:rsidRPr="000669B5" w:rsidRDefault="002E6005" w:rsidP="00B11E7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 xml:space="preserve">ANNOUNCES </w:t>
      </w:r>
      <w:r w:rsidR="004A1DA9" w:rsidRPr="000669B5">
        <w:rPr>
          <w:rFonts w:ascii="Times New Roman" w:hAnsi="Times New Roman" w:cs="Times New Roman"/>
          <w:sz w:val="24"/>
          <w:szCs w:val="24"/>
        </w:rPr>
        <w:t xml:space="preserve">AN </w:t>
      </w:r>
      <w:r w:rsidRPr="000669B5">
        <w:rPr>
          <w:rFonts w:ascii="Times New Roman" w:hAnsi="Times New Roman" w:cs="Times New Roman"/>
          <w:sz w:val="24"/>
          <w:szCs w:val="24"/>
        </w:rPr>
        <w:t>EMPLOYMENT OPPORTUN</w:t>
      </w:r>
      <w:r w:rsidR="004A1DA9" w:rsidRPr="000669B5">
        <w:rPr>
          <w:rFonts w:ascii="Times New Roman" w:hAnsi="Times New Roman" w:cs="Times New Roman"/>
          <w:sz w:val="24"/>
          <w:szCs w:val="24"/>
        </w:rPr>
        <w:t>ITY</w:t>
      </w:r>
    </w:p>
    <w:p w14:paraId="6F42B352" w14:textId="77777777" w:rsidR="00B11E7B" w:rsidRPr="000669B5" w:rsidRDefault="00B11E7B" w:rsidP="00B11E7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E646C3" w14:textId="77777777" w:rsidR="002E6005" w:rsidRPr="000669B5" w:rsidRDefault="002E6005" w:rsidP="002E600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669B5">
        <w:rPr>
          <w:rFonts w:ascii="Times New Roman" w:hAnsi="Times New Roman" w:cs="Times New Roman"/>
          <w:b/>
          <w:sz w:val="24"/>
          <w:szCs w:val="24"/>
          <w:u w:val="single"/>
        </w:rPr>
        <w:t xml:space="preserve">ANSONIA </w:t>
      </w:r>
      <w:r w:rsidR="00EA29CF" w:rsidRPr="000669B5">
        <w:rPr>
          <w:rFonts w:ascii="Times New Roman" w:hAnsi="Times New Roman" w:cs="Times New Roman"/>
          <w:b/>
          <w:sz w:val="24"/>
          <w:szCs w:val="24"/>
          <w:u w:val="single"/>
        </w:rPr>
        <w:t>LIBRARY</w:t>
      </w:r>
    </w:p>
    <w:p w14:paraId="4F44C614" w14:textId="0E4BA039" w:rsidR="00D04D6B" w:rsidRPr="000669B5" w:rsidRDefault="00D04D6B" w:rsidP="002E6005">
      <w:pPr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 xml:space="preserve">Seeking </w:t>
      </w:r>
      <w:r w:rsidR="00BB4FAB">
        <w:rPr>
          <w:rFonts w:ascii="Times New Roman" w:hAnsi="Times New Roman" w:cs="Times New Roman"/>
          <w:sz w:val="24"/>
          <w:szCs w:val="24"/>
        </w:rPr>
        <w:t xml:space="preserve">One </w:t>
      </w:r>
      <w:r w:rsidRPr="000669B5">
        <w:rPr>
          <w:rFonts w:ascii="Times New Roman" w:hAnsi="Times New Roman" w:cs="Times New Roman"/>
          <w:sz w:val="24"/>
          <w:szCs w:val="24"/>
        </w:rPr>
        <w:t>(</w:t>
      </w:r>
      <w:r w:rsidR="00BB4FAB">
        <w:rPr>
          <w:rFonts w:ascii="Times New Roman" w:hAnsi="Times New Roman" w:cs="Times New Roman"/>
          <w:sz w:val="24"/>
          <w:szCs w:val="24"/>
        </w:rPr>
        <w:t>1</w:t>
      </w:r>
      <w:r w:rsidRPr="000669B5">
        <w:rPr>
          <w:rFonts w:ascii="Times New Roman" w:hAnsi="Times New Roman" w:cs="Times New Roman"/>
          <w:sz w:val="24"/>
          <w:szCs w:val="24"/>
        </w:rPr>
        <w:t>) Part-Time Page Position</w:t>
      </w:r>
    </w:p>
    <w:p w14:paraId="7770841B" w14:textId="17E62EE4" w:rsidR="002E6005" w:rsidRPr="000669B5" w:rsidRDefault="00D04D6B" w:rsidP="002E6005">
      <w:pPr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>$13.00 per hour, 19.5 hours per week</w:t>
      </w:r>
    </w:p>
    <w:p w14:paraId="3288FB97" w14:textId="77777777" w:rsidR="002E6005" w:rsidRPr="000669B5" w:rsidRDefault="002E6005" w:rsidP="002E6005">
      <w:pPr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sz w:val="24"/>
          <w:szCs w:val="24"/>
        </w:rPr>
        <w:t>TO BE CONSIDERED, APPLICATIONS MUST BE FILED BY:</w:t>
      </w:r>
    </w:p>
    <w:p w14:paraId="658DB012" w14:textId="41A49F02" w:rsidR="000669B5" w:rsidRPr="00AE7A57" w:rsidRDefault="00370B8C" w:rsidP="002E600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sday, April 28</w:t>
      </w:r>
      <w:r w:rsidR="00AE7A57" w:rsidRPr="00AE7A57">
        <w:rPr>
          <w:rFonts w:ascii="Times New Roman" w:hAnsi="Times New Roman" w:cs="Times New Roman"/>
          <w:sz w:val="24"/>
          <w:szCs w:val="24"/>
        </w:rPr>
        <w:t>, 202</w:t>
      </w:r>
      <w:r w:rsidR="00AE7A57">
        <w:rPr>
          <w:rFonts w:ascii="Times New Roman" w:hAnsi="Times New Roman" w:cs="Times New Roman"/>
          <w:sz w:val="24"/>
          <w:szCs w:val="24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3:00pm</w:t>
      </w:r>
    </w:p>
    <w:p w14:paraId="4F6A5EAE" w14:textId="77777777" w:rsidR="00837552" w:rsidRPr="000669B5" w:rsidRDefault="00837552" w:rsidP="002E6005">
      <w:pPr>
        <w:jc w:val="center"/>
        <w:rPr>
          <w:rFonts w:ascii="Times New Roman" w:hAnsi="Times New Roman" w:cs="Times New Roman"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  <w:u w:val="single"/>
        </w:rPr>
        <w:t>APPLI</w:t>
      </w:r>
      <w:r w:rsidR="00B11E7B" w:rsidRPr="000669B5">
        <w:rPr>
          <w:rFonts w:ascii="Times New Roman" w:hAnsi="Times New Roman" w:cs="Times New Roman"/>
          <w:b/>
          <w:sz w:val="24"/>
          <w:szCs w:val="24"/>
          <w:u w:val="single"/>
        </w:rPr>
        <w:t>CATIONS AVAILABLE BY CONTACTING</w:t>
      </w:r>
      <w:r w:rsidR="00B11E7B" w:rsidRPr="000669B5">
        <w:rPr>
          <w:rFonts w:ascii="Times New Roman" w:hAnsi="Times New Roman" w:cs="Times New Roman"/>
          <w:sz w:val="24"/>
          <w:szCs w:val="24"/>
        </w:rPr>
        <w:t>:</w:t>
      </w:r>
    </w:p>
    <w:p w14:paraId="3EBF17B2" w14:textId="77777777" w:rsidR="00837552" w:rsidRPr="000669B5" w:rsidRDefault="00EA29CF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Cristina Molina</w:t>
      </w:r>
    </w:p>
    <w:p w14:paraId="43FCE360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City Hall</w:t>
      </w:r>
    </w:p>
    <w:p w14:paraId="57ABC04D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253 Main Street (Lower Level)</w:t>
      </w:r>
    </w:p>
    <w:p w14:paraId="72FD2F6C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Ansonia, CT 06401</w:t>
      </w:r>
    </w:p>
    <w:p w14:paraId="76114030" w14:textId="77777777" w:rsidR="00EA29CF" w:rsidRPr="000669B5" w:rsidRDefault="00370B8C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hyperlink r:id="rId7" w:history="1">
        <w:r w:rsidR="00EA29CF" w:rsidRPr="000669B5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molina@ansoniact.org</w:t>
        </w:r>
      </w:hyperlink>
      <w:r w:rsidR="00EA29CF" w:rsidRPr="000669B5">
        <w:rPr>
          <w:rFonts w:ascii="Times New Roman" w:hAnsi="Times New Roman" w:cs="Times New Roman"/>
          <w:b/>
          <w:sz w:val="24"/>
          <w:szCs w:val="24"/>
        </w:rPr>
        <w:t xml:space="preserve"> or 203-736-5900 #1</w:t>
      </w:r>
    </w:p>
    <w:p w14:paraId="0ED85851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C0DE0A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  <w:u w:val="single"/>
        </w:rPr>
        <w:t>SPECIAL INSTRUCTIONS</w:t>
      </w:r>
      <w:r w:rsidRPr="000669B5">
        <w:rPr>
          <w:rFonts w:ascii="Times New Roman" w:hAnsi="Times New Roman" w:cs="Times New Roman"/>
          <w:b/>
          <w:sz w:val="24"/>
          <w:szCs w:val="24"/>
        </w:rPr>
        <w:t>: To request an application and job description by mail, please send a self-addressed-stamped-envelope.</w:t>
      </w:r>
    </w:p>
    <w:p w14:paraId="2E12EB78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E01929" w14:textId="77777777" w:rsidR="00837552" w:rsidRPr="000669B5" w:rsidRDefault="00837552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69B5">
        <w:rPr>
          <w:rFonts w:ascii="Times New Roman" w:hAnsi="Times New Roman" w:cs="Times New Roman"/>
          <w:b/>
          <w:sz w:val="24"/>
          <w:szCs w:val="24"/>
        </w:rPr>
        <w:t>AN AFFIRMATIVE ACTION/EQUAL OPPORTUNITY EMPLOYER, M/F/H/V</w:t>
      </w:r>
    </w:p>
    <w:p w14:paraId="7E320711" w14:textId="77777777" w:rsidR="00B11E7B" w:rsidRPr="000669B5" w:rsidRDefault="00B11E7B" w:rsidP="0083755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7FF008" w14:textId="77777777" w:rsidR="002E6005" w:rsidRDefault="002E6005" w:rsidP="002E6005">
      <w:pPr>
        <w:jc w:val="center"/>
      </w:pPr>
    </w:p>
    <w:p w14:paraId="53286BE0" w14:textId="77777777" w:rsidR="002E6005" w:rsidRPr="002E6005" w:rsidRDefault="002E6005" w:rsidP="002E6005">
      <w:pPr>
        <w:jc w:val="center"/>
      </w:pPr>
    </w:p>
    <w:sectPr w:rsidR="002E6005" w:rsidRPr="002E600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625AE" w14:textId="77777777" w:rsidR="00E95C94" w:rsidRDefault="00E95C94" w:rsidP="00B11E7B">
      <w:pPr>
        <w:spacing w:after="0" w:line="240" w:lineRule="auto"/>
      </w:pPr>
      <w:r>
        <w:separator/>
      </w:r>
    </w:p>
  </w:endnote>
  <w:endnote w:type="continuationSeparator" w:id="0">
    <w:p w14:paraId="5AA35E8D" w14:textId="77777777" w:rsidR="00E95C94" w:rsidRDefault="00E95C94" w:rsidP="00B11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00533" w14:textId="77777777" w:rsidR="00E95C94" w:rsidRDefault="00E95C94" w:rsidP="00B11E7B">
      <w:pPr>
        <w:spacing w:after="0" w:line="240" w:lineRule="auto"/>
      </w:pPr>
      <w:r>
        <w:separator/>
      </w:r>
    </w:p>
  </w:footnote>
  <w:footnote w:type="continuationSeparator" w:id="0">
    <w:p w14:paraId="4EA61B86" w14:textId="77777777" w:rsidR="00E95C94" w:rsidRDefault="00E95C94" w:rsidP="00B11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5E4AC" w14:textId="77777777" w:rsidR="00B11E7B" w:rsidRDefault="00B11E7B" w:rsidP="00B11E7B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B11E7B">
      <w:rPr>
        <w:rFonts w:ascii="Old English Text MT" w:hAnsi="Old English Text MT"/>
        <w:b/>
        <w:sz w:val="48"/>
        <w:szCs w:val="48"/>
      </w:rPr>
      <w:t>City of Ansonia</w:t>
    </w:r>
  </w:p>
  <w:p w14:paraId="2E924C63" w14:textId="77777777" w:rsidR="00B11E7B" w:rsidRDefault="00B11E7B" w:rsidP="00B11E7B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253 Main Street</w:t>
    </w:r>
  </w:p>
  <w:p w14:paraId="3D894AC2" w14:textId="77777777" w:rsidR="00B11E7B" w:rsidRPr="00B11E7B" w:rsidRDefault="00B11E7B" w:rsidP="00B11E7B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nsonia, CT 064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GyNDQwMzIzN7VU0lEKTi0uzszPAykwrAUAsN57qCwAAAA="/>
  </w:docVars>
  <w:rsids>
    <w:rsidRoot w:val="002E6005"/>
    <w:rsid w:val="000669B5"/>
    <w:rsid w:val="000C76F3"/>
    <w:rsid w:val="002E6005"/>
    <w:rsid w:val="003204E8"/>
    <w:rsid w:val="00343EFF"/>
    <w:rsid w:val="00370B8C"/>
    <w:rsid w:val="00453B6A"/>
    <w:rsid w:val="004A1DA9"/>
    <w:rsid w:val="00837552"/>
    <w:rsid w:val="00993D41"/>
    <w:rsid w:val="00AE7A57"/>
    <w:rsid w:val="00B11E7B"/>
    <w:rsid w:val="00BB4FAB"/>
    <w:rsid w:val="00D04D6B"/>
    <w:rsid w:val="00E95C94"/>
    <w:rsid w:val="00EA29CF"/>
    <w:rsid w:val="00F301D3"/>
    <w:rsid w:val="00FC3BF8"/>
    <w:rsid w:val="00FE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73A4"/>
  <w15:chartTrackingRefBased/>
  <w15:docId w15:val="{AB960E81-0EB3-4D3E-B4C0-498F781B3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7B"/>
  </w:style>
  <w:style w:type="paragraph" w:styleId="Footer">
    <w:name w:val="footer"/>
    <w:basedOn w:val="Normal"/>
    <w:link w:val="FooterChar"/>
    <w:uiPriority w:val="99"/>
    <w:unhideWhenUsed/>
    <w:rsid w:val="00B11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7B"/>
  </w:style>
  <w:style w:type="paragraph" w:styleId="BalloonText">
    <w:name w:val="Balloon Text"/>
    <w:basedOn w:val="Normal"/>
    <w:link w:val="BalloonTextChar"/>
    <w:uiPriority w:val="99"/>
    <w:semiHidden/>
    <w:unhideWhenUsed/>
    <w:rsid w:val="00B11E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E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29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molina@ansoniact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rini</dc:creator>
  <cp:keywords/>
  <dc:description/>
  <cp:lastModifiedBy>David Connelly</cp:lastModifiedBy>
  <cp:revision>3</cp:revision>
  <cp:lastPrinted>2019-08-14T18:07:00Z</cp:lastPrinted>
  <dcterms:created xsi:type="dcterms:W3CDTF">2022-04-21T22:28:00Z</dcterms:created>
  <dcterms:modified xsi:type="dcterms:W3CDTF">2022-04-21T22:32:00Z</dcterms:modified>
</cp:coreProperties>
</file>